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67B57" w14:textId="1C0F1141" w:rsidR="006E202F" w:rsidRDefault="00C86F88" w:rsidP="006E202F">
      <w:pPr>
        <w:jc w:val="center"/>
        <w:rPr>
          <w:rFonts w:ascii="Arial" w:hAnsi="Arial" w:cs="Arial"/>
          <w:sz w:val="56"/>
        </w:rPr>
      </w:pPr>
      <w:r>
        <w:rPr>
          <w:rFonts w:ascii="Arial" w:hAnsi="Arial" w:cs="Arial"/>
          <w:sz w:val="56"/>
        </w:rPr>
        <w:softHyphen/>
      </w:r>
      <w:r>
        <w:rPr>
          <w:rFonts w:ascii="Arial" w:hAnsi="Arial" w:cs="Arial"/>
          <w:sz w:val="56"/>
        </w:rPr>
        <w:softHyphen/>
      </w:r>
    </w:p>
    <w:p w14:paraId="50CA9C53" w14:textId="77777777" w:rsidR="006E202F" w:rsidRDefault="006E202F" w:rsidP="006E202F">
      <w:pPr>
        <w:jc w:val="center"/>
        <w:rPr>
          <w:rFonts w:ascii="Arial" w:hAnsi="Arial" w:cs="Arial"/>
          <w:sz w:val="56"/>
        </w:rPr>
      </w:pPr>
    </w:p>
    <w:p w14:paraId="1AC116BC" w14:textId="77777777" w:rsidR="006E202F" w:rsidRDefault="006E202F" w:rsidP="006E202F">
      <w:pPr>
        <w:jc w:val="center"/>
        <w:rPr>
          <w:rFonts w:ascii="Arial" w:hAnsi="Arial" w:cs="Arial"/>
          <w:sz w:val="56"/>
        </w:rPr>
      </w:pPr>
    </w:p>
    <w:p w14:paraId="05658A8B" w14:textId="77777777" w:rsidR="006E202F" w:rsidRDefault="006E202F" w:rsidP="006E202F">
      <w:pPr>
        <w:jc w:val="center"/>
        <w:rPr>
          <w:rFonts w:ascii="Arial" w:hAnsi="Arial" w:cs="Arial"/>
          <w:sz w:val="56"/>
        </w:rPr>
      </w:pPr>
    </w:p>
    <w:p w14:paraId="182E1C57" w14:textId="77777777" w:rsidR="006E202F" w:rsidRDefault="006E202F" w:rsidP="006E202F">
      <w:pPr>
        <w:jc w:val="center"/>
        <w:rPr>
          <w:rFonts w:ascii="Arial" w:hAnsi="Arial" w:cs="Arial"/>
          <w:sz w:val="56"/>
        </w:rPr>
      </w:pPr>
    </w:p>
    <w:p w14:paraId="560091CB" w14:textId="23809DB0" w:rsidR="006E202F" w:rsidRPr="00946D61" w:rsidRDefault="006E202F" w:rsidP="006E202F">
      <w:pPr>
        <w:jc w:val="center"/>
        <w:rPr>
          <w:rFonts w:ascii="Arial" w:hAnsi="Arial" w:cs="Arial"/>
          <w:sz w:val="56"/>
        </w:rPr>
      </w:pPr>
      <w:r w:rsidRPr="00946D61">
        <w:rPr>
          <w:rFonts w:ascii="Arial" w:hAnsi="Arial" w:cs="Arial"/>
          <w:sz w:val="56"/>
        </w:rPr>
        <w:t>&lt;Project Title&gt;</w:t>
      </w:r>
    </w:p>
    <w:p w14:paraId="6EE5F31B" w14:textId="4014DE62" w:rsidR="006E202F" w:rsidRPr="00946D61" w:rsidRDefault="006E202F" w:rsidP="006E202F">
      <w:pPr>
        <w:jc w:val="center"/>
        <w:rPr>
          <w:rFonts w:ascii="Arial" w:hAnsi="Arial" w:cs="Arial"/>
          <w:sz w:val="56"/>
        </w:rPr>
      </w:pPr>
      <w:r>
        <w:rPr>
          <w:rFonts w:ascii="Arial" w:hAnsi="Arial" w:cs="Arial"/>
          <w:sz w:val="56"/>
        </w:rPr>
        <w:t>Request for Proposal (RFP)</w:t>
      </w:r>
    </w:p>
    <w:p w14:paraId="06AC5543" w14:textId="77777777" w:rsidR="006E202F" w:rsidRDefault="006E202F" w:rsidP="006E202F"/>
    <w:p w14:paraId="1C4FA7F6" w14:textId="77777777" w:rsidR="006E202F" w:rsidRDefault="006E202F" w:rsidP="006E202F"/>
    <w:p w14:paraId="36EB39D2" w14:textId="77777777" w:rsidR="006E202F" w:rsidRDefault="006E202F" w:rsidP="006E202F"/>
    <w:p w14:paraId="791602A1" w14:textId="77777777" w:rsidR="006E202F" w:rsidRDefault="006E202F" w:rsidP="006E202F"/>
    <w:p w14:paraId="5C6FD66B" w14:textId="77777777" w:rsidR="006E202F" w:rsidRDefault="006E202F" w:rsidP="006E202F"/>
    <w:p w14:paraId="4981B17E" w14:textId="77777777" w:rsidR="006E202F" w:rsidRDefault="006E202F" w:rsidP="006E202F"/>
    <w:p w14:paraId="0F831AD3" w14:textId="77777777" w:rsidR="006E202F" w:rsidRDefault="006E202F" w:rsidP="006E202F"/>
    <w:p w14:paraId="33A8C148" w14:textId="77777777" w:rsidR="006E202F" w:rsidRDefault="006E202F" w:rsidP="006E202F"/>
    <w:p w14:paraId="6C0BBC92" w14:textId="77777777" w:rsidR="006E202F" w:rsidRDefault="006E202F" w:rsidP="006E202F"/>
    <w:p w14:paraId="194E2FF1" w14:textId="77777777" w:rsidR="006E202F" w:rsidRDefault="006E202F" w:rsidP="006E202F"/>
    <w:p w14:paraId="6791F09D" w14:textId="77777777" w:rsidR="006E202F" w:rsidRDefault="006E202F" w:rsidP="006E202F"/>
    <w:p w14:paraId="64C89C7C" w14:textId="77777777" w:rsidR="006E202F" w:rsidRDefault="006E202F" w:rsidP="006E202F"/>
    <w:tbl>
      <w:tblPr>
        <w:tblW w:w="9456" w:type="dxa"/>
        <w:tblLook w:val="04A0" w:firstRow="1" w:lastRow="0" w:firstColumn="1" w:lastColumn="0" w:noHBand="0" w:noVBand="1"/>
      </w:tblPr>
      <w:tblGrid>
        <w:gridCol w:w="9012"/>
        <w:gridCol w:w="222"/>
        <w:gridCol w:w="222"/>
      </w:tblGrid>
      <w:tr w:rsidR="00BA4F2D" w:rsidRPr="00165616" w14:paraId="447C45FB" w14:textId="77777777" w:rsidTr="00D71D70">
        <w:trPr>
          <w:trHeight w:val="300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8DDA8" w14:textId="77777777" w:rsidR="00BA4F2D" w:rsidRPr="00165616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</w:pPr>
            <w:bookmarkStart w:id="0" w:name="_Hlk142647367"/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  <w:t>This template is provided free of charge by the Center for Project Innovation under a GNU General Public License.</w:t>
            </w:r>
          </w:p>
        </w:tc>
      </w:tr>
      <w:tr w:rsidR="00BA4F2D" w:rsidRPr="00165616" w14:paraId="76680FFE" w14:textId="77777777" w:rsidTr="00D71D70">
        <w:trPr>
          <w:trHeight w:val="300"/>
        </w:trPr>
        <w:tc>
          <w:tcPr>
            <w:tcW w:w="9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80C1" w14:textId="77777777" w:rsidR="00BA4F2D" w:rsidRPr="00165616" w:rsidRDefault="00000000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</w:pPr>
            <w:hyperlink r:id="rId10">
              <w:r w:rsidR="00BA4F2D" w:rsidRPr="00165616">
                <w:rPr>
                  <w:rFonts w:ascii="Arial" w:eastAsia="Times New Roman" w:hAnsi="Arial" w:cs="Arial"/>
                  <w:color w:val="7F7F7F" w:themeColor="text1" w:themeTint="80"/>
                  <w:sz w:val="16"/>
                  <w:szCs w:val="16"/>
                  <w:lang w:val="en-GB" w:eastAsia="en-AU"/>
                </w:rPr>
                <w:t>By downloading and using this resource, you accept its </w:t>
              </w:r>
              <w:r w:rsidR="00BA4F2D" w:rsidRPr="00165616">
                <w:rPr>
                  <w:rFonts w:ascii="Arial" w:eastAsia="Times New Roman" w:hAnsi="Arial" w:cs="Arial"/>
                  <w:color w:val="7F7F7F" w:themeColor="text1" w:themeTint="80"/>
                  <w:sz w:val="16"/>
                  <w:szCs w:val="16"/>
                  <w:u w:val="single"/>
                  <w:lang w:val="en-GB" w:eastAsia="en-AU"/>
                </w:rPr>
                <w:t>terms and conditions of use</w:t>
              </w:r>
              <w:r w:rsidR="00BA4F2D" w:rsidRPr="00165616">
                <w:rPr>
                  <w:rFonts w:ascii="Arial" w:eastAsia="Times New Roman" w:hAnsi="Arial" w:cs="Arial"/>
                  <w:color w:val="7F7F7F" w:themeColor="text1" w:themeTint="80"/>
                  <w:sz w:val="20"/>
                  <w:szCs w:val="20"/>
                  <w:u w:val="single"/>
                  <w:lang w:val="en-GB" w:eastAsia="en-AU"/>
                </w:rPr>
                <w:t xml:space="preserve">. </w:t>
              </w:r>
            </w:hyperlink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94C65" w14:textId="77777777" w:rsidR="00BA4F2D" w:rsidRPr="00165616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A844" w14:textId="77777777" w:rsidR="00BA4F2D" w:rsidRPr="00165616" w:rsidRDefault="00BA4F2D" w:rsidP="00D71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F7F7F" w:themeColor="text1" w:themeTint="80"/>
                <w:sz w:val="20"/>
                <w:szCs w:val="20"/>
                <w:lang w:val="en-GB" w:eastAsia="en-AU"/>
              </w:rPr>
            </w:pPr>
          </w:p>
        </w:tc>
      </w:tr>
      <w:tr w:rsidR="00BA4F2D" w:rsidRPr="00165616" w14:paraId="0A96AABB" w14:textId="77777777" w:rsidTr="00D71D70">
        <w:trPr>
          <w:trHeight w:val="469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A7491" w14:textId="77777777" w:rsidR="00BA4F2D" w:rsidRPr="00165616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</w:pPr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  <w:t>In short, you can redistribute and/or modify this template to your heart’s content, but without any warranty (real or implied) about its merchantability or fitness for a particular purpose.</w:t>
            </w:r>
          </w:p>
        </w:tc>
      </w:tr>
      <w:tr w:rsidR="00BA4F2D" w:rsidRPr="00165616" w14:paraId="6844C4A1" w14:textId="77777777" w:rsidTr="00D71D70">
        <w:trPr>
          <w:trHeight w:val="300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896C" w14:textId="77777777" w:rsidR="00BA4F2D" w:rsidRPr="00165616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</w:pPr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  <w:t xml:space="preserve">This template is offered ‘as is', and is not supported by a help desk. Please visit </w:t>
            </w:r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u w:val="single"/>
                <w:lang w:val="en-GB" w:eastAsia="en-AU"/>
              </w:rPr>
              <w:t>http://microsoft.com</w:t>
            </w:r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  <w:t xml:space="preserve"> for editing tips and tricks.</w:t>
            </w:r>
          </w:p>
        </w:tc>
      </w:tr>
      <w:tr w:rsidR="00BA4F2D" w:rsidRPr="00165616" w14:paraId="58834291" w14:textId="77777777" w:rsidTr="00D71D70">
        <w:trPr>
          <w:trHeight w:val="300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3850DF" w14:textId="77777777" w:rsidR="00BA4F2D" w:rsidRPr="00165616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</w:pPr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  <w:t xml:space="preserve">Make sure you remember to delete the </w:t>
            </w:r>
            <w:r w:rsidRPr="00165616">
              <w:rPr>
                <w:rStyle w:val="IPMInfotext"/>
                <w:rFonts w:ascii="Arial" w:hAnsi="Arial"/>
                <w:color w:val="7F7F7F" w:themeColor="text1" w:themeTint="80"/>
                <w:sz w:val="16"/>
                <w:szCs w:val="16"/>
                <w:lang w:val="en-GB"/>
              </w:rPr>
              <w:t>&lt;blue guidance text&gt;</w:t>
            </w:r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  <w:t xml:space="preserve"> before submitting it for approval!</w:t>
            </w:r>
          </w:p>
        </w:tc>
      </w:tr>
      <w:tr w:rsidR="00BA4F2D" w:rsidRPr="00165616" w14:paraId="402030B7" w14:textId="77777777" w:rsidTr="00D71D70">
        <w:trPr>
          <w:trHeight w:val="300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DA06C" w14:textId="0458CB3B" w:rsidR="00BA4F2D" w:rsidRPr="00165616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</w:pPr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  <w:t xml:space="preserve">You can </w:t>
            </w:r>
            <w:hyperlink r:id="rId11">
              <w:r w:rsidRPr="00165616">
                <w:rPr>
                  <w:rStyle w:val="Hyperlink"/>
                  <w:rFonts w:ascii="Arial" w:eastAsia="Times New Roman" w:hAnsi="Arial" w:cs="Arial"/>
                  <w:color w:val="7F7F7F" w:themeColor="text1" w:themeTint="80"/>
                  <w:sz w:val="16"/>
                  <w:szCs w:val="16"/>
                  <w:lang w:val="en-GB" w:eastAsia="en-AU"/>
                </w:rPr>
                <w:t>contact us</w:t>
              </w:r>
            </w:hyperlink>
            <w:r w:rsidRPr="00165616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GB" w:eastAsia="en-AU"/>
              </w:rPr>
              <w:t> to learn how this or other project management assets might be customised for your project or organisation.</w:t>
            </w:r>
          </w:p>
        </w:tc>
      </w:tr>
      <w:bookmarkEnd w:id="0"/>
    </w:tbl>
    <w:p w14:paraId="42B49E10" w14:textId="77777777" w:rsidR="006E202F" w:rsidRDefault="006E202F" w:rsidP="006E202F"/>
    <w:tbl>
      <w:tblPr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030"/>
        <w:gridCol w:w="3439"/>
        <w:gridCol w:w="3439"/>
      </w:tblGrid>
      <w:tr w:rsidR="00FD4EEC" w:rsidRPr="00EB4211" w14:paraId="43565A21" w14:textId="1F093D58" w:rsidTr="00287AAF">
        <w:trPr>
          <w:trHeight w:val="394"/>
        </w:trPr>
        <w:tc>
          <w:tcPr>
            <w:tcW w:w="2030" w:type="dxa"/>
            <w:shd w:val="clear" w:color="auto" w:fill="F2F2F2" w:themeFill="background1" w:themeFillShade="F2"/>
            <w:vAlign w:val="center"/>
          </w:tcPr>
          <w:p w14:paraId="6A9D5A11" w14:textId="77777777" w:rsidR="00FD4EEC" w:rsidRPr="0040140E" w:rsidRDefault="00FD4EEC" w:rsidP="004F5D14">
            <w:pPr>
              <w:pStyle w:val="IPMTabletext"/>
            </w:pPr>
            <w:r w:rsidRPr="0040140E">
              <w:lastRenderedPageBreak/>
              <w:t>Project Name:</w:t>
            </w:r>
          </w:p>
        </w:tc>
        <w:tc>
          <w:tcPr>
            <w:tcW w:w="6878" w:type="dxa"/>
            <w:gridSpan w:val="2"/>
            <w:vAlign w:val="center"/>
          </w:tcPr>
          <w:p w14:paraId="40832BC4" w14:textId="77777777" w:rsidR="00FD4EEC" w:rsidRPr="00EB4211" w:rsidRDefault="00FD4EEC" w:rsidP="004F5D14">
            <w:pPr>
              <w:spacing w:after="0"/>
              <w:rPr>
                <w:b/>
                <w:szCs w:val="24"/>
              </w:rPr>
            </w:pPr>
          </w:p>
        </w:tc>
      </w:tr>
      <w:tr w:rsidR="00FD4EEC" w:rsidRPr="00EB4211" w14:paraId="2F6135F0" w14:textId="77067E95" w:rsidTr="004C2C5B">
        <w:trPr>
          <w:trHeight w:val="394"/>
        </w:trPr>
        <w:tc>
          <w:tcPr>
            <w:tcW w:w="2030" w:type="dxa"/>
            <w:shd w:val="clear" w:color="auto" w:fill="F2F2F2" w:themeFill="background1" w:themeFillShade="F2"/>
            <w:vAlign w:val="center"/>
          </w:tcPr>
          <w:p w14:paraId="62CC7B5A" w14:textId="5C8F13F8" w:rsidR="00FD4EEC" w:rsidRPr="0040140E" w:rsidRDefault="00C8419C" w:rsidP="004F5D14">
            <w:pPr>
              <w:pStyle w:val="IPMTabletext"/>
            </w:pPr>
            <w:r>
              <w:t>Organisation</w:t>
            </w:r>
            <w:r w:rsidR="00FD4EEC">
              <w:t xml:space="preserve"> name:</w:t>
            </w:r>
          </w:p>
        </w:tc>
        <w:tc>
          <w:tcPr>
            <w:tcW w:w="6878" w:type="dxa"/>
            <w:gridSpan w:val="2"/>
            <w:vAlign w:val="center"/>
          </w:tcPr>
          <w:p w14:paraId="4F331503" w14:textId="77777777" w:rsidR="00FD4EEC" w:rsidRPr="00EB4211" w:rsidRDefault="00FD4EEC" w:rsidP="004F5D14">
            <w:pPr>
              <w:spacing w:after="0"/>
              <w:rPr>
                <w:szCs w:val="24"/>
              </w:rPr>
            </w:pPr>
          </w:p>
        </w:tc>
      </w:tr>
      <w:tr w:rsidR="00FD4EEC" w:rsidRPr="00EB4211" w14:paraId="3A2F6AF1" w14:textId="14A3E904" w:rsidTr="0084173E">
        <w:trPr>
          <w:trHeight w:val="394"/>
        </w:trPr>
        <w:tc>
          <w:tcPr>
            <w:tcW w:w="2030" w:type="dxa"/>
            <w:shd w:val="clear" w:color="auto" w:fill="F2F2F2" w:themeFill="background1" w:themeFillShade="F2"/>
            <w:vAlign w:val="center"/>
          </w:tcPr>
          <w:p w14:paraId="03817B3A" w14:textId="0F913DBB" w:rsidR="00FD4EEC" w:rsidRDefault="00FD4EEC" w:rsidP="004F5D14">
            <w:pPr>
              <w:pStyle w:val="IPMTabletext"/>
            </w:pPr>
            <w:r>
              <w:t>Enquiry contact:</w:t>
            </w:r>
          </w:p>
        </w:tc>
        <w:tc>
          <w:tcPr>
            <w:tcW w:w="3439" w:type="dxa"/>
            <w:vAlign w:val="center"/>
          </w:tcPr>
          <w:p w14:paraId="196105FD" w14:textId="2CBDC716" w:rsidR="00FD4EEC" w:rsidRPr="00EB4211" w:rsidRDefault="00FD4EEC" w:rsidP="004F5D14">
            <w:pPr>
              <w:spacing w:after="0"/>
              <w:rPr>
                <w:szCs w:val="24"/>
              </w:rPr>
            </w:pPr>
          </w:p>
        </w:tc>
        <w:tc>
          <w:tcPr>
            <w:tcW w:w="3439" w:type="dxa"/>
            <w:vAlign w:val="center"/>
          </w:tcPr>
          <w:p w14:paraId="6F2F05B5" w14:textId="5BDF9E03" w:rsidR="00FD4EEC" w:rsidRPr="00EB4211" w:rsidRDefault="00FD4EEC" w:rsidP="0084173E">
            <w:pPr>
              <w:spacing w:after="0"/>
              <w:rPr>
                <w:szCs w:val="24"/>
              </w:rPr>
            </w:pPr>
          </w:p>
        </w:tc>
      </w:tr>
      <w:tr w:rsidR="00FD4EEC" w:rsidRPr="00EB4211" w14:paraId="05FD825D" w14:textId="24FC5A99" w:rsidTr="00173344">
        <w:trPr>
          <w:trHeight w:val="394"/>
        </w:trPr>
        <w:tc>
          <w:tcPr>
            <w:tcW w:w="5469" w:type="dxa"/>
            <w:gridSpan w:val="2"/>
            <w:shd w:val="clear" w:color="auto" w:fill="F2F2F2" w:themeFill="background1" w:themeFillShade="F2"/>
            <w:vAlign w:val="center"/>
          </w:tcPr>
          <w:p w14:paraId="39AB919A" w14:textId="592F3CE2" w:rsidR="00FD4EEC" w:rsidRPr="00FD4EEC" w:rsidRDefault="00FD4EEC" w:rsidP="004F5D14">
            <w:pPr>
              <w:spacing w:after="0"/>
              <w:rPr>
                <w:b/>
                <w:bCs/>
                <w:szCs w:val="24"/>
              </w:rPr>
            </w:pPr>
            <w:r w:rsidRPr="00FD4EEC">
              <w:rPr>
                <w:b/>
                <w:bCs/>
              </w:rPr>
              <w:t>Proposals will not be accepted after this date:</w:t>
            </w:r>
          </w:p>
        </w:tc>
        <w:tc>
          <w:tcPr>
            <w:tcW w:w="3439" w:type="dxa"/>
          </w:tcPr>
          <w:p w14:paraId="002C6113" w14:textId="77777777" w:rsidR="00FD4EEC" w:rsidRPr="00EB4211" w:rsidRDefault="00FD4EEC" w:rsidP="004F5D14">
            <w:pPr>
              <w:spacing w:after="0"/>
              <w:rPr>
                <w:szCs w:val="24"/>
              </w:rPr>
            </w:pPr>
          </w:p>
        </w:tc>
      </w:tr>
    </w:tbl>
    <w:p w14:paraId="697ECCD9" w14:textId="77777777" w:rsidR="006E202F" w:rsidRDefault="006E202F" w:rsidP="006E202F">
      <w:pPr>
        <w:pStyle w:val="IPMHeading1"/>
      </w:pPr>
    </w:p>
    <w:p w14:paraId="4085A156" w14:textId="77777777" w:rsidR="006E202F" w:rsidRDefault="006E202F" w:rsidP="006E202F">
      <w:pPr>
        <w:rPr>
          <w:lang w:eastAsia="zh-CN"/>
        </w:rPr>
      </w:pPr>
    </w:p>
    <w:p w14:paraId="1184468A" w14:textId="74C98E93" w:rsidR="006E202F" w:rsidRPr="00157FDF" w:rsidRDefault="006E202F" w:rsidP="006E202F">
      <w:pPr>
        <w:pStyle w:val="IPMHeading1"/>
      </w:pPr>
      <w:r>
        <w:t>1.</w:t>
      </w:r>
      <w:r>
        <w:tab/>
      </w:r>
      <w:r w:rsidR="00C8419C">
        <w:t>ABOUT US</w:t>
      </w:r>
    </w:p>
    <w:p w14:paraId="1A92CEC9" w14:textId="7289CB00" w:rsidR="006E202F" w:rsidRPr="0040140E" w:rsidRDefault="006E202F" w:rsidP="006E202F">
      <w:pPr>
        <w:spacing w:after="0"/>
        <w:rPr>
          <w:rStyle w:val="IPMInfotext"/>
        </w:rPr>
      </w:pPr>
      <w:r>
        <w:rPr>
          <w:rStyle w:val="IPMInfotext"/>
        </w:rPr>
        <w:t>&lt;</w:t>
      </w:r>
      <w:r w:rsidR="00AD2B2C" w:rsidRPr="00AD2B2C">
        <w:rPr>
          <w:rStyle w:val="IPMInfotext"/>
        </w:rPr>
        <w:t xml:space="preserve">This shouldn’t be a long history of your </w:t>
      </w:r>
      <w:r w:rsidR="00C8419C">
        <w:rPr>
          <w:rStyle w:val="IPMInfotext"/>
        </w:rPr>
        <w:t>organisation</w:t>
      </w:r>
      <w:r w:rsidR="00AD2B2C" w:rsidRPr="00AD2B2C">
        <w:rPr>
          <w:rStyle w:val="IPMInfotext"/>
        </w:rPr>
        <w:t>. Rather, it should give contractors a better idea of what your company does and who you serve as a target market.</w:t>
      </w:r>
      <w:r>
        <w:rPr>
          <w:rStyle w:val="IPMInfotext"/>
        </w:rPr>
        <w:t>&gt;</w:t>
      </w:r>
    </w:p>
    <w:p w14:paraId="0D13C6C5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4ABD2D90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5689B76A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7C4E4FFF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635FD874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6EFFCCDA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6662CAEB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770F7FCC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28A69A90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1A845E0E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63190D76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5326418E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7DADCEAE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0FDEF136" w14:textId="0A35209A" w:rsidR="006E202F" w:rsidRDefault="006E202F" w:rsidP="006E202F">
      <w:pPr>
        <w:pStyle w:val="IPMHeading1"/>
      </w:pPr>
      <w:r>
        <w:t>2.</w:t>
      </w:r>
      <w:r>
        <w:tab/>
      </w:r>
      <w:r w:rsidR="00E03C26">
        <w:t>PROJECT OVERVIEW</w:t>
      </w:r>
    </w:p>
    <w:p w14:paraId="76D84BCD" w14:textId="3708F340" w:rsidR="006E202F" w:rsidRPr="009B7A68" w:rsidRDefault="006E202F" w:rsidP="006E202F">
      <w:pPr>
        <w:spacing w:after="0"/>
        <w:rPr>
          <w:rStyle w:val="IPMInfotext"/>
        </w:rPr>
      </w:pPr>
      <w:r>
        <w:rPr>
          <w:rStyle w:val="IPMInfotext"/>
        </w:rPr>
        <w:t>&lt;</w:t>
      </w:r>
      <w:r w:rsidR="00E03C26" w:rsidRPr="00E03C26">
        <w:rPr>
          <w:rStyle w:val="IPMInfotext"/>
        </w:rPr>
        <w:t xml:space="preserve">Before you go into the specifics of </w:t>
      </w:r>
      <w:r w:rsidR="00737928">
        <w:rPr>
          <w:rStyle w:val="IPMInfotext"/>
        </w:rPr>
        <w:t>the bid requirements</w:t>
      </w:r>
      <w:r w:rsidR="00E03C26" w:rsidRPr="00E03C26">
        <w:rPr>
          <w:rStyle w:val="IPMInfotext"/>
        </w:rPr>
        <w:t xml:space="preserve">, you should give a brief introduction to the project </w:t>
      </w:r>
      <w:r w:rsidR="00737928">
        <w:rPr>
          <w:rStyle w:val="IPMInfotext"/>
        </w:rPr>
        <w:t>and its objectives.</w:t>
      </w:r>
      <w:r w:rsidR="00F0608B">
        <w:rPr>
          <w:rStyle w:val="IPMInfotext"/>
        </w:rPr>
        <w:t xml:space="preserve"> If th</w:t>
      </w:r>
      <w:r w:rsidR="0010091C">
        <w:rPr>
          <w:rStyle w:val="IPMInfotext"/>
        </w:rPr>
        <w:t>e proposal requested is for part of a larger project, give context for how it might fit.</w:t>
      </w:r>
      <w:r>
        <w:rPr>
          <w:rStyle w:val="IPMInfotext"/>
        </w:rPr>
        <w:t>&gt;</w:t>
      </w:r>
    </w:p>
    <w:p w14:paraId="62E0F799" w14:textId="77777777" w:rsidR="006E202F" w:rsidRDefault="006E202F" w:rsidP="006E202F"/>
    <w:p w14:paraId="6B8799CC" w14:textId="77777777" w:rsidR="006E202F" w:rsidRDefault="006E202F" w:rsidP="006E202F"/>
    <w:p w14:paraId="4C24128E" w14:textId="77777777" w:rsidR="006E202F" w:rsidRDefault="006E202F" w:rsidP="006E202F"/>
    <w:p w14:paraId="1EE8BDB6" w14:textId="77777777" w:rsidR="006E202F" w:rsidRDefault="006E202F" w:rsidP="006E202F"/>
    <w:p w14:paraId="61C2A6B6" w14:textId="77777777" w:rsidR="006E202F" w:rsidRDefault="006E202F" w:rsidP="006E202F"/>
    <w:p w14:paraId="03828BC8" w14:textId="77777777" w:rsidR="006E202F" w:rsidRDefault="006E202F" w:rsidP="006E202F"/>
    <w:p w14:paraId="42392E34" w14:textId="77777777" w:rsidR="006E202F" w:rsidRDefault="006E202F" w:rsidP="006E202F"/>
    <w:p w14:paraId="26AE63B9" w14:textId="77777777" w:rsidR="006E202F" w:rsidRDefault="006E202F" w:rsidP="006E202F"/>
    <w:p w14:paraId="0B347A17" w14:textId="77777777" w:rsidR="006E202F" w:rsidRDefault="006E202F" w:rsidP="006E202F"/>
    <w:p w14:paraId="773C7B93" w14:textId="77777777" w:rsidR="006E202F" w:rsidRDefault="006E202F" w:rsidP="006E202F"/>
    <w:p w14:paraId="665DB195" w14:textId="77777777" w:rsidR="006E202F" w:rsidRDefault="006E202F" w:rsidP="006E202F"/>
    <w:p w14:paraId="337292A5" w14:textId="77777777" w:rsidR="006E202F" w:rsidRDefault="006E202F" w:rsidP="006E202F"/>
    <w:p w14:paraId="0A87DC8E" w14:textId="77777777" w:rsidR="002400C5" w:rsidRDefault="002400C5">
      <w:pPr>
        <w:rPr>
          <w:rFonts w:eastAsiaTheme="minorEastAsia" w:cstheme="minorHAnsi"/>
          <w:b/>
          <w:lang w:eastAsia="zh-CN"/>
        </w:rPr>
      </w:pPr>
      <w:r>
        <w:br w:type="page"/>
      </w:r>
    </w:p>
    <w:p w14:paraId="4D70A4E6" w14:textId="23932463" w:rsidR="006E202F" w:rsidRPr="00157FDF" w:rsidRDefault="006E202F" w:rsidP="006E202F">
      <w:pPr>
        <w:pStyle w:val="IPMHeading1"/>
      </w:pPr>
      <w:r>
        <w:lastRenderedPageBreak/>
        <w:t>3.</w:t>
      </w:r>
      <w:r>
        <w:tab/>
      </w:r>
      <w:r w:rsidR="002400C5">
        <w:t>SCOPE OF WORK</w:t>
      </w:r>
    </w:p>
    <w:p w14:paraId="3065D374" w14:textId="5960F85E" w:rsidR="00B7539B" w:rsidRPr="00B7539B" w:rsidRDefault="00B7539B" w:rsidP="00B7539B">
      <w:pPr>
        <w:spacing w:after="0"/>
        <w:rPr>
          <w:rStyle w:val="IPMInfotext"/>
        </w:rPr>
      </w:pPr>
      <w:r>
        <w:rPr>
          <w:rStyle w:val="IPMInfotext"/>
        </w:rPr>
        <w:t>&lt;</w:t>
      </w:r>
      <w:r w:rsidRPr="00B7539B">
        <w:rPr>
          <w:rStyle w:val="IPMInfotext"/>
        </w:rPr>
        <w:t>Include a detailed scope of work here. The description can be in paragraph form, a bulleted list, or a combination of both.</w:t>
      </w:r>
      <w:r w:rsidR="00724875">
        <w:rPr>
          <w:rStyle w:val="IPMInfotext"/>
        </w:rPr>
        <w:t xml:space="preserve"> Consider </w:t>
      </w:r>
      <w:r w:rsidR="00981949">
        <w:rPr>
          <w:rStyle w:val="IPMInfotext"/>
        </w:rPr>
        <w:t xml:space="preserve">also </w:t>
      </w:r>
      <w:r w:rsidR="00724875">
        <w:rPr>
          <w:rStyle w:val="IPMInfotext"/>
        </w:rPr>
        <w:t>listing items that are explicitly out-of-scope</w:t>
      </w:r>
      <w:r w:rsidR="00981949">
        <w:rPr>
          <w:rStyle w:val="IPMInfotext"/>
        </w:rPr>
        <w:t>,</w:t>
      </w:r>
      <w:r w:rsidR="00724875">
        <w:rPr>
          <w:rStyle w:val="IPMInfotext"/>
        </w:rPr>
        <w:t xml:space="preserve"> as well</w:t>
      </w:r>
      <w:r w:rsidR="00981949">
        <w:rPr>
          <w:rStyle w:val="IPMInfotext"/>
        </w:rPr>
        <w:t xml:space="preserve"> </w:t>
      </w:r>
      <w:r w:rsidR="000A17CE">
        <w:rPr>
          <w:rStyle w:val="IPMInfotext"/>
        </w:rPr>
        <w:t xml:space="preserve">as </w:t>
      </w:r>
      <w:r w:rsidR="00981949">
        <w:rPr>
          <w:rStyle w:val="IPMInfotext"/>
        </w:rPr>
        <w:t>any post-delivery warranty or servicing expectations.</w:t>
      </w:r>
      <w:r>
        <w:rPr>
          <w:rStyle w:val="IPMInfotext"/>
        </w:rPr>
        <w:t>&gt;</w:t>
      </w:r>
    </w:p>
    <w:p w14:paraId="548BEAC9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16BB0EDE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21361911" w14:textId="77777777" w:rsidR="006E202F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336C606B" w14:textId="77777777" w:rsidR="006E202F" w:rsidRPr="00D74F14" w:rsidRDefault="006E202F" w:rsidP="006E202F">
      <w:pPr>
        <w:spacing w:after="0"/>
        <w:rPr>
          <w:rFonts w:cs="Arial"/>
          <w:noProof/>
          <w:color w:val="8496B0" w:themeColor="text2" w:themeTint="99"/>
        </w:rPr>
      </w:pPr>
    </w:p>
    <w:p w14:paraId="01523510" w14:textId="77777777" w:rsidR="00D74F14" w:rsidRPr="00D74F14" w:rsidRDefault="00D74F14" w:rsidP="00D74F14">
      <w:pPr>
        <w:spacing w:after="0"/>
        <w:rPr>
          <w:rFonts w:cs="Arial"/>
          <w:noProof/>
          <w:color w:val="8496B0" w:themeColor="text2" w:themeTint="99"/>
        </w:rPr>
      </w:pPr>
    </w:p>
    <w:p w14:paraId="74F083CB" w14:textId="77777777" w:rsidR="00D74F14" w:rsidRPr="00D74F14" w:rsidRDefault="00D74F14" w:rsidP="00D74F14">
      <w:pPr>
        <w:spacing w:after="0"/>
        <w:rPr>
          <w:rFonts w:cs="Arial"/>
          <w:noProof/>
          <w:color w:val="8496B0" w:themeColor="text2" w:themeTint="99"/>
        </w:rPr>
      </w:pPr>
    </w:p>
    <w:p w14:paraId="06D7BF19" w14:textId="594DF3A1" w:rsidR="00D74F14" w:rsidRPr="00D74F14" w:rsidRDefault="00D74F14" w:rsidP="00D74F14">
      <w:pPr>
        <w:spacing w:after="0"/>
        <w:rPr>
          <w:rFonts w:cs="Arial"/>
          <w:noProof/>
          <w:color w:val="8496B0" w:themeColor="text2" w:themeTint="99"/>
        </w:rPr>
      </w:pPr>
    </w:p>
    <w:p w14:paraId="1E8847D9" w14:textId="6D3919EF" w:rsidR="00D74F14" w:rsidRPr="00D74F14" w:rsidRDefault="00D74F14" w:rsidP="00D74F14">
      <w:pPr>
        <w:spacing w:after="0"/>
        <w:rPr>
          <w:rFonts w:cs="Arial"/>
          <w:noProof/>
          <w:color w:val="8496B0" w:themeColor="text2" w:themeTint="99"/>
        </w:rPr>
      </w:pPr>
    </w:p>
    <w:p w14:paraId="42A4D851" w14:textId="490B63E2" w:rsidR="00D74F14" w:rsidRPr="00D74F14" w:rsidRDefault="00D74F14" w:rsidP="00D74F14">
      <w:pPr>
        <w:spacing w:after="0"/>
        <w:rPr>
          <w:rFonts w:cs="Arial"/>
          <w:noProof/>
          <w:color w:val="8496B0" w:themeColor="text2" w:themeTint="99"/>
        </w:rPr>
      </w:pPr>
    </w:p>
    <w:p w14:paraId="5503A161" w14:textId="77777777" w:rsidR="00D74F14" w:rsidRPr="00D74F14" w:rsidRDefault="00D74F14" w:rsidP="00D74F14">
      <w:pPr>
        <w:spacing w:after="0"/>
        <w:rPr>
          <w:rFonts w:cs="Arial"/>
          <w:noProof/>
          <w:color w:val="8496B0" w:themeColor="text2" w:themeTint="99"/>
        </w:rPr>
      </w:pPr>
    </w:p>
    <w:p w14:paraId="0BC2A5DB" w14:textId="77777777" w:rsidR="00D74F14" w:rsidRDefault="00D74F14" w:rsidP="006E202F">
      <w:pPr>
        <w:pStyle w:val="IPMHeading1"/>
      </w:pPr>
    </w:p>
    <w:p w14:paraId="458CF95E" w14:textId="77777777" w:rsidR="00D74F14" w:rsidRDefault="00D74F14" w:rsidP="006E202F">
      <w:pPr>
        <w:pStyle w:val="IPMHeading1"/>
      </w:pPr>
    </w:p>
    <w:p w14:paraId="67DAC806" w14:textId="77777777" w:rsidR="00D74F14" w:rsidRDefault="00D74F14" w:rsidP="006E202F">
      <w:pPr>
        <w:pStyle w:val="IPMHeading1"/>
      </w:pPr>
    </w:p>
    <w:p w14:paraId="43A7A638" w14:textId="77777777" w:rsidR="00D74F14" w:rsidRDefault="00D74F14" w:rsidP="006E202F">
      <w:pPr>
        <w:pStyle w:val="IPMHeading1"/>
      </w:pPr>
    </w:p>
    <w:p w14:paraId="5714D9E9" w14:textId="77777777" w:rsidR="00D74F14" w:rsidRDefault="00D74F14" w:rsidP="006E202F">
      <w:pPr>
        <w:pStyle w:val="IPMHeading1"/>
      </w:pPr>
    </w:p>
    <w:p w14:paraId="3CE2DEB2" w14:textId="77777777" w:rsidR="00D74F14" w:rsidRDefault="00D74F14" w:rsidP="006E202F">
      <w:pPr>
        <w:pStyle w:val="IPMHeading1"/>
      </w:pPr>
    </w:p>
    <w:p w14:paraId="4149E65C" w14:textId="77777777" w:rsidR="00D74F14" w:rsidRDefault="00D74F14" w:rsidP="006E202F">
      <w:pPr>
        <w:pStyle w:val="IPMHeading1"/>
      </w:pPr>
    </w:p>
    <w:p w14:paraId="525119F4" w14:textId="77777777" w:rsidR="00D74F14" w:rsidRDefault="00D74F14" w:rsidP="006E202F">
      <w:pPr>
        <w:pStyle w:val="IPMHeading1"/>
      </w:pPr>
    </w:p>
    <w:p w14:paraId="3D2A3FD4" w14:textId="4B172772" w:rsidR="006E202F" w:rsidRPr="00157FDF" w:rsidRDefault="00BF084F" w:rsidP="006E202F">
      <w:pPr>
        <w:pStyle w:val="IPMHeading1"/>
      </w:pPr>
      <w:r>
        <w:t>4</w:t>
      </w:r>
      <w:r w:rsidR="006E202F">
        <w:t>.</w:t>
      </w:r>
      <w:r w:rsidR="006E202F">
        <w:tab/>
      </w:r>
      <w:r w:rsidR="001A7B8D">
        <w:t>DELIVERY DATE</w:t>
      </w:r>
    </w:p>
    <w:p w14:paraId="18DF8AB3" w14:textId="78251818" w:rsidR="006E202F" w:rsidRPr="009B7A68" w:rsidRDefault="006E202F" w:rsidP="006E202F">
      <w:pPr>
        <w:spacing w:after="0"/>
        <w:rPr>
          <w:rStyle w:val="IPMInfotext"/>
        </w:rPr>
      </w:pPr>
      <w:r>
        <w:rPr>
          <w:rStyle w:val="IPMInfotext"/>
        </w:rPr>
        <w:t>&lt;</w:t>
      </w:r>
      <w:r w:rsidR="001A7B8D">
        <w:rPr>
          <w:rStyle w:val="IPMInfotext"/>
        </w:rPr>
        <w:t>When are the scope deliverables due</w:t>
      </w:r>
      <w:r w:rsidR="00E6231C">
        <w:rPr>
          <w:rStyle w:val="IPMInfotext"/>
        </w:rPr>
        <w:t xml:space="preserve"> – also</w:t>
      </w:r>
      <w:r w:rsidR="000A17CE">
        <w:rPr>
          <w:rStyle w:val="IPMInfotext"/>
        </w:rPr>
        <w:t>,</w:t>
      </w:r>
      <w:r w:rsidR="00E6231C">
        <w:rPr>
          <w:rStyle w:val="IPMInfotext"/>
        </w:rPr>
        <w:t xml:space="preserve"> list any key delivery milestones.</w:t>
      </w:r>
      <w:r>
        <w:rPr>
          <w:rStyle w:val="IPMInfotext"/>
        </w:rPr>
        <w:t>&gt;</w:t>
      </w:r>
    </w:p>
    <w:p w14:paraId="52D8B0F8" w14:textId="77777777" w:rsidR="006E202F" w:rsidRDefault="006E202F" w:rsidP="006E202F">
      <w:pPr>
        <w:spacing w:after="0"/>
        <w:rPr>
          <w:b/>
          <w:szCs w:val="24"/>
        </w:rPr>
      </w:pPr>
    </w:p>
    <w:p w14:paraId="5E09FFEB" w14:textId="77777777" w:rsidR="006E202F" w:rsidRDefault="006E202F" w:rsidP="006E202F">
      <w:pPr>
        <w:spacing w:after="0"/>
        <w:rPr>
          <w:b/>
          <w:szCs w:val="24"/>
        </w:rPr>
      </w:pPr>
    </w:p>
    <w:p w14:paraId="40ABD4CE" w14:textId="34F03630" w:rsidR="006E202F" w:rsidRDefault="006E202F" w:rsidP="006E202F">
      <w:pPr>
        <w:spacing w:after="0"/>
        <w:rPr>
          <w:b/>
          <w:szCs w:val="24"/>
        </w:rPr>
      </w:pPr>
    </w:p>
    <w:p w14:paraId="7E5BAB42" w14:textId="77777777" w:rsidR="00D74F14" w:rsidRDefault="00D74F14" w:rsidP="006E202F">
      <w:pPr>
        <w:spacing w:after="0"/>
        <w:rPr>
          <w:b/>
          <w:szCs w:val="24"/>
        </w:rPr>
      </w:pPr>
    </w:p>
    <w:p w14:paraId="1B0FB509" w14:textId="77777777" w:rsidR="006E202F" w:rsidRDefault="006E202F" w:rsidP="006E202F">
      <w:pPr>
        <w:spacing w:after="0"/>
        <w:rPr>
          <w:b/>
          <w:szCs w:val="24"/>
        </w:rPr>
      </w:pPr>
    </w:p>
    <w:p w14:paraId="44A0D7B6" w14:textId="77777777" w:rsidR="006E202F" w:rsidRDefault="006E202F" w:rsidP="006E202F">
      <w:pPr>
        <w:spacing w:after="0"/>
        <w:rPr>
          <w:b/>
          <w:szCs w:val="24"/>
        </w:rPr>
      </w:pPr>
    </w:p>
    <w:p w14:paraId="698038DB" w14:textId="77777777" w:rsidR="006E202F" w:rsidRDefault="006E202F" w:rsidP="006E202F">
      <w:pPr>
        <w:spacing w:after="0"/>
        <w:rPr>
          <w:b/>
          <w:szCs w:val="24"/>
        </w:rPr>
      </w:pPr>
    </w:p>
    <w:p w14:paraId="13902621" w14:textId="77777777" w:rsidR="006E202F" w:rsidRDefault="006E202F" w:rsidP="006E202F">
      <w:pPr>
        <w:spacing w:after="0"/>
        <w:rPr>
          <w:b/>
          <w:szCs w:val="24"/>
        </w:rPr>
      </w:pPr>
    </w:p>
    <w:p w14:paraId="1C136BF9" w14:textId="77777777" w:rsidR="006E202F" w:rsidRDefault="006E202F" w:rsidP="006E202F">
      <w:pPr>
        <w:spacing w:after="0"/>
        <w:rPr>
          <w:b/>
          <w:szCs w:val="24"/>
        </w:rPr>
      </w:pPr>
    </w:p>
    <w:p w14:paraId="3021FAD6" w14:textId="77777777" w:rsidR="006E202F" w:rsidRDefault="006E202F" w:rsidP="006E202F">
      <w:pPr>
        <w:spacing w:after="0"/>
        <w:rPr>
          <w:b/>
          <w:szCs w:val="24"/>
        </w:rPr>
      </w:pPr>
    </w:p>
    <w:p w14:paraId="22A0B33E" w14:textId="77777777" w:rsidR="006E202F" w:rsidRDefault="006E202F" w:rsidP="006E202F">
      <w:pPr>
        <w:spacing w:after="0"/>
        <w:rPr>
          <w:b/>
          <w:szCs w:val="24"/>
        </w:rPr>
      </w:pPr>
    </w:p>
    <w:p w14:paraId="137D5742" w14:textId="687D4673" w:rsidR="00A30034" w:rsidRPr="00157FDF" w:rsidRDefault="00D74F14" w:rsidP="00A30034">
      <w:pPr>
        <w:pStyle w:val="IPMHeading1"/>
      </w:pPr>
      <w:r>
        <w:t>5</w:t>
      </w:r>
      <w:r w:rsidR="00A30034">
        <w:t>.</w:t>
      </w:r>
      <w:r w:rsidR="00A30034">
        <w:tab/>
        <w:t>BUDGET CONSTRAINTS</w:t>
      </w:r>
    </w:p>
    <w:p w14:paraId="4A8934B3" w14:textId="116CC750" w:rsidR="00A30034" w:rsidRPr="009B7A68" w:rsidRDefault="00A30034" w:rsidP="00A30034">
      <w:pPr>
        <w:spacing w:after="0"/>
        <w:rPr>
          <w:rStyle w:val="IPMInfotext"/>
        </w:rPr>
      </w:pPr>
      <w:r>
        <w:rPr>
          <w:rStyle w:val="IPMInfotext"/>
        </w:rPr>
        <w:t>&lt;</w:t>
      </w:r>
      <w:r w:rsidR="00CE68A9" w:rsidRPr="00CE68A9">
        <w:rPr>
          <w:rStyle w:val="IPMInfotext"/>
        </w:rPr>
        <w:t>It’s important to be upfront with your budget. The more you can eliminate surprises, the better for all parties involved.</w:t>
      </w:r>
      <w:r>
        <w:rPr>
          <w:rStyle w:val="IPMInfotext"/>
        </w:rPr>
        <w:t>&gt;</w:t>
      </w:r>
    </w:p>
    <w:p w14:paraId="0CB799F0" w14:textId="77777777" w:rsidR="00A30034" w:rsidRDefault="00A30034" w:rsidP="00A30034">
      <w:pPr>
        <w:spacing w:after="0"/>
        <w:rPr>
          <w:b/>
          <w:szCs w:val="24"/>
        </w:rPr>
      </w:pPr>
    </w:p>
    <w:p w14:paraId="7A9936AB" w14:textId="77777777" w:rsidR="00A30034" w:rsidRDefault="00A30034" w:rsidP="00A30034">
      <w:pPr>
        <w:spacing w:after="0"/>
        <w:rPr>
          <w:b/>
          <w:szCs w:val="24"/>
        </w:rPr>
      </w:pPr>
    </w:p>
    <w:p w14:paraId="62D33DF2" w14:textId="77777777" w:rsidR="00A30034" w:rsidRDefault="00A30034" w:rsidP="00A30034">
      <w:pPr>
        <w:spacing w:after="0"/>
        <w:rPr>
          <w:b/>
          <w:szCs w:val="24"/>
        </w:rPr>
      </w:pPr>
    </w:p>
    <w:p w14:paraId="5CFC689F" w14:textId="77777777" w:rsidR="00A30034" w:rsidRDefault="00A30034" w:rsidP="00A30034">
      <w:pPr>
        <w:spacing w:after="0"/>
        <w:rPr>
          <w:b/>
          <w:szCs w:val="24"/>
        </w:rPr>
      </w:pPr>
    </w:p>
    <w:p w14:paraId="5A467154" w14:textId="77777777" w:rsidR="00A30034" w:rsidRDefault="00A30034" w:rsidP="00A30034">
      <w:pPr>
        <w:spacing w:after="0"/>
        <w:rPr>
          <w:b/>
          <w:szCs w:val="24"/>
        </w:rPr>
      </w:pPr>
    </w:p>
    <w:p w14:paraId="5B768DFD" w14:textId="77777777" w:rsidR="00A30034" w:rsidRDefault="00A30034" w:rsidP="00A30034">
      <w:pPr>
        <w:spacing w:after="0"/>
        <w:rPr>
          <w:b/>
          <w:szCs w:val="24"/>
        </w:rPr>
      </w:pPr>
    </w:p>
    <w:p w14:paraId="6E320105" w14:textId="77777777" w:rsidR="00A30034" w:rsidRDefault="00A30034" w:rsidP="00A30034">
      <w:pPr>
        <w:spacing w:after="0"/>
        <w:rPr>
          <w:b/>
          <w:szCs w:val="24"/>
        </w:rPr>
      </w:pPr>
    </w:p>
    <w:p w14:paraId="0F5DFC0E" w14:textId="77777777" w:rsidR="00A30034" w:rsidRDefault="00A30034" w:rsidP="00A30034">
      <w:pPr>
        <w:spacing w:after="0"/>
        <w:rPr>
          <w:b/>
          <w:szCs w:val="24"/>
        </w:rPr>
      </w:pPr>
    </w:p>
    <w:p w14:paraId="239B5378" w14:textId="77777777" w:rsidR="00A30034" w:rsidRDefault="00A30034" w:rsidP="00A30034">
      <w:pPr>
        <w:spacing w:after="0"/>
        <w:rPr>
          <w:b/>
          <w:szCs w:val="24"/>
        </w:rPr>
      </w:pPr>
    </w:p>
    <w:p w14:paraId="18DDE6C8" w14:textId="77777777" w:rsidR="00A30034" w:rsidRDefault="00A30034" w:rsidP="00A30034">
      <w:pPr>
        <w:spacing w:after="0"/>
        <w:rPr>
          <w:b/>
          <w:szCs w:val="24"/>
        </w:rPr>
      </w:pPr>
    </w:p>
    <w:p w14:paraId="668252A0" w14:textId="455B7DA6" w:rsidR="006E202F" w:rsidRDefault="00D74F14" w:rsidP="006E202F">
      <w:pPr>
        <w:pStyle w:val="IPMHeading1"/>
      </w:pPr>
      <w:r>
        <w:lastRenderedPageBreak/>
        <w:t>6</w:t>
      </w:r>
      <w:r w:rsidR="006E202F">
        <w:t>.</w:t>
      </w:r>
      <w:r w:rsidR="006E202F">
        <w:tab/>
      </w:r>
      <w:r w:rsidR="00CE68A9">
        <w:t>SELECTION CRITERIA</w:t>
      </w:r>
    </w:p>
    <w:p w14:paraId="30A8A2C3" w14:textId="5F97B0A8" w:rsidR="006E202F" w:rsidRPr="00EF53A4" w:rsidRDefault="006E202F" w:rsidP="006E202F">
      <w:pPr>
        <w:spacing w:after="0"/>
        <w:rPr>
          <w:rStyle w:val="IPMInfotext"/>
        </w:rPr>
      </w:pPr>
      <w:r>
        <w:rPr>
          <w:rStyle w:val="IPMInfotext"/>
        </w:rPr>
        <w:t>&lt;</w:t>
      </w:r>
      <w:r w:rsidR="003D6138" w:rsidRPr="003D6138">
        <w:rPr>
          <w:rStyle w:val="IPMInfotext"/>
        </w:rPr>
        <w:t xml:space="preserve">How will you ultimately determine which contractor is the best fit for this project. List which criteria you will consider when choosing the </w:t>
      </w:r>
      <w:r w:rsidR="003D6138">
        <w:rPr>
          <w:rStyle w:val="IPMInfotext"/>
        </w:rPr>
        <w:t>organisation</w:t>
      </w:r>
      <w:r w:rsidR="003D6138" w:rsidRPr="003D6138">
        <w:rPr>
          <w:rStyle w:val="IPMInfotext"/>
        </w:rPr>
        <w:t xml:space="preserve"> you will ultimately hire</w:t>
      </w:r>
      <w:r w:rsidR="00C8419C">
        <w:rPr>
          <w:rStyle w:val="IPMInfotext"/>
        </w:rPr>
        <w:t xml:space="preserve">, including any </w:t>
      </w:r>
      <w:r w:rsidR="000A17CE">
        <w:rPr>
          <w:rStyle w:val="IPMInfotext"/>
        </w:rPr>
        <w:t>weighting that you might be applying in your decision-making</w:t>
      </w:r>
      <w:r w:rsidR="00C8419C">
        <w:rPr>
          <w:rStyle w:val="IPMInfotext"/>
        </w:rPr>
        <w:t>.</w:t>
      </w:r>
      <w:r>
        <w:rPr>
          <w:rStyle w:val="IPMInfotext"/>
        </w:rPr>
        <w:t>&gt;</w:t>
      </w:r>
    </w:p>
    <w:p w14:paraId="5ADE344D" w14:textId="77777777" w:rsidR="00D74F14" w:rsidRDefault="00D74F14" w:rsidP="006E202F">
      <w:pPr>
        <w:rPr>
          <w:b/>
          <w:bCs/>
          <w:lang w:eastAsia="zh-CN"/>
        </w:rPr>
      </w:pPr>
    </w:p>
    <w:p w14:paraId="46BB67CF" w14:textId="3DBB70AB" w:rsidR="006E202F" w:rsidRPr="00686614" w:rsidRDefault="001968CD" w:rsidP="006E202F">
      <w:pPr>
        <w:rPr>
          <w:b/>
          <w:bCs/>
          <w:lang w:eastAsia="zh-CN"/>
        </w:rPr>
      </w:pPr>
      <w:r w:rsidRPr="00686614">
        <w:rPr>
          <w:b/>
          <w:bCs/>
          <w:lang w:eastAsia="zh-CN"/>
        </w:rPr>
        <w:t>Criteria 1</w:t>
      </w:r>
    </w:p>
    <w:p w14:paraId="74984ED3" w14:textId="12E01ABA" w:rsidR="001968CD" w:rsidRPr="00686614" w:rsidRDefault="001968CD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 xml:space="preserve">Title </w:t>
      </w:r>
      <w:r w:rsidR="00686614">
        <w:rPr>
          <w:rStyle w:val="IPMInfotext"/>
        </w:rPr>
        <w:t>and description</w:t>
      </w:r>
    </w:p>
    <w:p w14:paraId="297513B5" w14:textId="783359E0" w:rsidR="001968CD" w:rsidRPr="00686614" w:rsidRDefault="001968CD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>Weighting</w:t>
      </w:r>
      <w:r w:rsidR="00686614">
        <w:rPr>
          <w:rStyle w:val="IPMInfotext"/>
        </w:rPr>
        <w:t xml:space="preserve"> (%)</w:t>
      </w:r>
    </w:p>
    <w:p w14:paraId="54558717" w14:textId="53D2589F" w:rsidR="001968CD" w:rsidRPr="00686614" w:rsidRDefault="001968CD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 xml:space="preserve">How </w:t>
      </w:r>
      <w:r w:rsidR="00686614" w:rsidRPr="00686614">
        <w:rPr>
          <w:rStyle w:val="IPMInfotext"/>
        </w:rPr>
        <w:t>bidders can evidence performance</w:t>
      </w:r>
    </w:p>
    <w:p w14:paraId="54D8D778" w14:textId="3A6E1ADA" w:rsidR="001968CD" w:rsidRDefault="001968CD" w:rsidP="006E202F">
      <w:pPr>
        <w:rPr>
          <w:lang w:eastAsia="zh-CN"/>
        </w:rPr>
      </w:pPr>
    </w:p>
    <w:p w14:paraId="2D08E966" w14:textId="49EEBD7A" w:rsidR="00686614" w:rsidRDefault="00686614" w:rsidP="006E202F">
      <w:pPr>
        <w:rPr>
          <w:lang w:eastAsia="zh-CN"/>
        </w:rPr>
      </w:pPr>
    </w:p>
    <w:p w14:paraId="66E7DFD6" w14:textId="688311DF" w:rsidR="00686614" w:rsidRDefault="00686614" w:rsidP="006E202F">
      <w:pPr>
        <w:rPr>
          <w:lang w:eastAsia="zh-CN"/>
        </w:rPr>
      </w:pPr>
    </w:p>
    <w:p w14:paraId="30715610" w14:textId="5AB91D9E" w:rsidR="00686614" w:rsidRPr="00686614" w:rsidRDefault="00686614" w:rsidP="00686614">
      <w:pPr>
        <w:rPr>
          <w:b/>
          <w:bCs/>
          <w:lang w:eastAsia="zh-CN"/>
        </w:rPr>
      </w:pPr>
      <w:r w:rsidRPr="00686614">
        <w:rPr>
          <w:b/>
          <w:bCs/>
          <w:lang w:eastAsia="zh-CN"/>
        </w:rPr>
        <w:t xml:space="preserve">Criteria </w:t>
      </w:r>
      <w:r>
        <w:rPr>
          <w:b/>
          <w:bCs/>
          <w:lang w:eastAsia="zh-CN"/>
        </w:rPr>
        <w:t>2</w:t>
      </w:r>
    </w:p>
    <w:p w14:paraId="06FF6F45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 xml:space="preserve">Title </w:t>
      </w:r>
      <w:r>
        <w:rPr>
          <w:rStyle w:val="IPMInfotext"/>
        </w:rPr>
        <w:t>and description</w:t>
      </w:r>
    </w:p>
    <w:p w14:paraId="105C5A2C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>Weighting</w:t>
      </w:r>
      <w:r>
        <w:rPr>
          <w:rStyle w:val="IPMInfotext"/>
        </w:rPr>
        <w:t xml:space="preserve"> (%)</w:t>
      </w:r>
    </w:p>
    <w:p w14:paraId="41FC14FD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>How bidders can evidence performance</w:t>
      </w:r>
    </w:p>
    <w:p w14:paraId="7EBE00ED" w14:textId="77777777" w:rsidR="00686614" w:rsidRDefault="00686614" w:rsidP="00686614">
      <w:pPr>
        <w:rPr>
          <w:lang w:eastAsia="zh-CN"/>
        </w:rPr>
      </w:pPr>
    </w:p>
    <w:p w14:paraId="5A368E30" w14:textId="77777777" w:rsidR="00686614" w:rsidRDefault="00686614" w:rsidP="00686614">
      <w:pPr>
        <w:rPr>
          <w:lang w:eastAsia="zh-CN"/>
        </w:rPr>
      </w:pPr>
    </w:p>
    <w:p w14:paraId="79F9BEA5" w14:textId="77777777" w:rsidR="00686614" w:rsidRDefault="00686614" w:rsidP="00686614">
      <w:pPr>
        <w:rPr>
          <w:lang w:eastAsia="zh-CN"/>
        </w:rPr>
      </w:pPr>
    </w:p>
    <w:p w14:paraId="7D13BFC4" w14:textId="77777777" w:rsidR="00686614" w:rsidRDefault="00686614" w:rsidP="00686614">
      <w:pPr>
        <w:rPr>
          <w:lang w:eastAsia="zh-CN"/>
        </w:rPr>
      </w:pPr>
    </w:p>
    <w:p w14:paraId="79B0BDE8" w14:textId="566A6A6F" w:rsidR="00686614" w:rsidRPr="00686614" w:rsidRDefault="00686614" w:rsidP="00686614">
      <w:pPr>
        <w:rPr>
          <w:b/>
          <w:bCs/>
          <w:lang w:eastAsia="zh-CN"/>
        </w:rPr>
      </w:pPr>
      <w:r w:rsidRPr="00686614">
        <w:rPr>
          <w:b/>
          <w:bCs/>
          <w:lang w:eastAsia="zh-CN"/>
        </w:rPr>
        <w:t xml:space="preserve">Criteria </w:t>
      </w:r>
      <w:r>
        <w:rPr>
          <w:b/>
          <w:bCs/>
          <w:lang w:eastAsia="zh-CN"/>
        </w:rPr>
        <w:t>3</w:t>
      </w:r>
    </w:p>
    <w:p w14:paraId="0C72694B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 xml:space="preserve">Title </w:t>
      </w:r>
      <w:r>
        <w:rPr>
          <w:rStyle w:val="IPMInfotext"/>
        </w:rPr>
        <w:t>and description</w:t>
      </w:r>
    </w:p>
    <w:p w14:paraId="1C3E070A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>Weighting</w:t>
      </w:r>
      <w:r>
        <w:rPr>
          <w:rStyle w:val="IPMInfotext"/>
        </w:rPr>
        <w:t xml:space="preserve"> (%)</w:t>
      </w:r>
    </w:p>
    <w:p w14:paraId="12A0C53B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>How bidders can evidence performance</w:t>
      </w:r>
    </w:p>
    <w:p w14:paraId="3CBB1D8F" w14:textId="77777777" w:rsidR="00686614" w:rsidRDefault="00686614" w:rsidP="00686614">
      <w:pPr>
        <w:rPr>
          <w:lang w:eastAsia="zh-CN"/>
        </w:rPr>
      </w:pPr>
    </w:p>
    <w:p w14:paraId="7169C878" w14:textId="77777777" w:rsidR="00686614" w:rsidRDefault="00686614" w:rsidP="00686614">
      <w:pPr>
        <w:rPr>
          <w:lang w:eastAsia="zh-CN"/>
        </w:rPr>
      </w:pPr>
    </w:p>
    <w:p w14:paraId="023C956A" w14:textId="77777777" w:rsidR="00686614" w:rsidRDefault="00686614" w:rsidP="00686614">
      <w:pPr>
        <w:rPr>
          <w:lang w:eastAsia="zh-CN"/>
        </w:rPr>
      </w:pPr>
    </w:p>
    <w:p w14:paraId="693CB3AF" w14:textId="77777777" w:rsidR="00686614" w:rsidRDefault="00686614" w:rsidP="00686614">
      <w:pPr>
        <w:rPr>
          <w:lang w:eastAsia="zh-CN"/>
        </w:rPr>
      </w:pPr>
    </w:p>
    <w:p w14:paraId="58C638E9" w14:textId="55707DE3" w:rsidR="00686614" w:rsidRPr="00686614" w:rsidRDefault="00686614" w:rsidP="00686614">
      <w:pPr>
        <w:rPr>
          <w:b/>
          <w:bCs/>
          <w:lang w:eastAsia="zh-CN"/>
        </w:rPr>
      </w:pPr>
      <w:r w:rsidRPr="00686614">
        <w:rPr>
          <w:b/>
          <w:bCs/>
          <w:lang w:eastAsia="zh-CN"/>
        </w:rPr>
        <w:t xml:space="preserve">Criteria </w:t>
      </w:r>
      <w:r>
        <w:rPr>
          <w:b/>
          <w:bCs/>
          <w:lang w:eastAsia="zh-CN"/>
        </w:rPr>
        <w:t>4</w:t>
      </w:r>
    </w:p>
    <w:p w14:paraId="4782288C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 xml:space="preserve">Title </w:t>
      </w:r>
      <w:r>
        <w:rPr>
          <w:rStyle w:val="IPMInfotext"/>
        </w:rPr>
        <w:t>and description</w:t>
      </w:r>
    </w:p>
    <w:p w14:paraId="675A5DE5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>Weighting</w:t>
      </w:r>
      <w:r>
        <w:rPr>
          <w:rStyle w:val="IPMInfotext"/>
        </w:rPr>
        <w:t xml:space="preserve"> (%)</w:t>
      </w:r>
    </w:p>
    <w:p w14:paraId="10D10EA2" w14:textId="77777777" w:rsidR="00686614" w:rsidRPr="00686614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</w:rPr>
      </w:pPr>
      <w:r w:rsidRPr="00686614">
        <w:rPr>
          <w:rStyle w:val="IPMInfotext"/>
        </w:rPr>
        <w:t>How bidders can evidence performance</w:t>
      </w:r>
    </w:p>
    <w:p w14:paraId="3F2B1AAB" w14:textId="77777777" w:rsidR="00686614" w:rsidRDefault="00686614" w:rsidP="00686614">
      <w:pPr>
        <w:rPr>
          <w:lang w:eastAsia="zh-CN"/>
        </w:rPr>
      </w:pPr>
    </w:p>
    <w:p w14:paraId="73AAE656" w14:textId="77777777" w:rsidR="00686614" w:rsidRDefault="00686614" w:rsidP="00686614">
      <w:pPr>
        <w:rPr>
          <w:lang w:eastAsia="zh-CN"/>
        </w:rPr>
      </w:pPr>
    </w:p>
    <w:p w14:paraId="7E5377BC" w14:textId="77777777" w:rsidR="00686614" w:rsidRDefault="00686614" w:rsidP="00686614">
      <w:pPr>
        <w:rPr>
          <w:lang w:eastAsia="zh-CN"/>
        </w:rPr>
      </w:pPr>
    </w:p>
    <w:p w14:paraId="6325694C" w14:textId="77777777" w:rsidR="00686614" w:rsidRDefault="00686614" w:rsidP="00686614">
      <w:pPr>
        <w:rPr>
          <w:lang w:eastAsia="zh-CN"/>
        </w:rPr>
      </w:pPr>
    </w:p>
    <w:p w14:paraId="2EEF96D3" w14:textId="0DF78856" w:rsidR="006E202F" w:rsidRPr="00157FDF" w:rsidRDefault="00F0608B" w:rsidP="006E202F">
      <w:pPr>
        <w:pStyle w:val="IPMHeading1"/>
      </w:pPr>
      <w:r>
        <w:lastRenderedPageBreak/>
        <w:t>7</w:t>
      </w:r>
      <w:r w:rsidR="006E202F">
        <w:t>.</w:t>
      </w:r>
      <w:r w:rsidR="006E202F">
        <w:tab/>
      </w:r>
      <w:r w:rsidR="00753220">
        <w:t>CONDITIONS OF PARTICIPATION</w:t>
      </w:r>
    </w:p>
    <w:p w14:paraId="19964560" w14:textId="6E707551" w:rsidR="00D74F14" w:rsidRPr="00EF53A4" w:rsidRDefault="00D74F14" w:rsidP="00D74F14">
      <w:pPr>
        <w:spacing w:after="0"/>
        <w:rPr>
          <w:rStyle w:val="IPMInfotext"/>
        </w:rPr>
      </w:pPr>
      <w:r>
        <w:rPr>
          <w:rStyle w:val="IPMInfotext"/>
        </w:rPr>
        <w:t>&lt;</w:t>
      </w:r>
      <w:r w:rsidR="00BD07E0">
        <w:rPr>
          <w:rStyle w:val="IPMInfotext"/>
        </w:rPr>
        <w:t xml:space="preserve">These could include </w:t>
      </w:r>
      <w:r w:rsidR="008C67FB">
        <w:rPr>
          <w:rStyle w:val="IPMInfotext"/>
        </w:rPr>
        <w:t xml:space="preserve">organisational </w:t>
      </w:r>
      <w:r w:rsidR="00FE43B3">
        <w:rPr>
          <w:rStyle w:val="IPMInfotext"/>
        </w:rPr>
        <w:t>conditions</w:t>
      </w:r>
      <w:r w:rsidR="008C67FB">
        <w:rPr>
          <w:rStyle w:val="IPMInfotext"/>
        </w:rPr>
        <w:t xml:space="preserve"> (such as company</w:t>
      </w:r>
      <w:r w:rsidR="00562A00">
        <w:rPr>
          <w:rStyle w:val="IPMInfotext"/>
        </w:rPr>
        <w:t xml:space="preserve"> size,</w:t>
      </w:r>
      <w:r w:rsidR="008C67FB">
        <w:rPr>
          <w:rStyle w:val="IPMInfotext"/>
        </w:rPr>
        <w:t xml:space="preserve"> </w:t>
      </w:r>
      <w:r w:rsidR="00320DD2">
        <w:rPr>
          <w:rStyle w:val="IPMInfotext"/>
        </w:rPr>
        <w:t>location</w:t>
      </w:r>
      <w:r w:rsidR="008C67FB">
        <w:rPr>
          <w:rStyle w:val="IPMInfotext"/>
        </w:rPr>
        <w:t xml:space="preserve">, </w:t>
      </w:r>
      <w:r w:rsidR="009D0E4E">
        <w:rPr>
          <w:rStyle w:val="IPMInfotext"/>
        </w:rPr>
        <w:t>insurance, etc) and administrative requirements (attachments, page counts, submission dates,</w:t>
      </w:r>
      <w:r w:rsidR="00562A00">
        <w:rPr>
          <w:rStyle w:val="IPMInfotext"/>
        </w:rPr>
        <w:t xml:space="preserve"> etc). Make it clear that </w:t>
      </w:r>
      <w:r w:rsidR="000F3687">
        <w:rPr>
          <w:rStyle w:val="IPMInfotext"/>
        </w:rPr>
        <w:t>bidders/proposals</w:t>
      </w:r>
      <w:r w:rsidR="00562A00">
        <w:rPr>
          <w:rStyle w:val="IPMInfotext"/>
        </w:rPr>
        <w:t xml:space="preserve"> who do not meet these conditions will NOT be </w:t>
      </w:r>
      <w:r w:rsidR="000F3687">
        <w:rPr>
          <w:rStyle w:val="IPMInfotext"/>
        </w:rPr>
        <w:t>opened for evaluation.</w:t>
      </w:r>
      <w:r>
        <w:rPr>
          <w:rStyle w:val="IPMInfotext"/>
        </w:rPr>
        <w:t>&gt;</w:t>
      </w:r>
    </w:p>
    <w:p w14:paraId="3879D7B2" w14:textId="77777777" w:rsidR="006E202F" w:rsidRDefault="006E202F" w:rsidP="006E202F">
      <w:pPr>
        <w:spacing w:after="0"/>
        <w:rPr>
          <w:b/>
          <w:szCs w:val="24"/>
        </w:rPr>
      </w:pPr>
    </w:p>
    <w:p w14:paraId="3554A699" w14:textId="77777777" w:rsidR="006E202F" w:rsidRPr="0040140E" w:rsidRDefault="006E202F" w:rsidP="006E202F">
      <w:pPr>
        <w:spacing w:after="0"/>
        <w:rPr>
          <w:rStyle w:val="IPMInfotext"/>
        </w:rPr>
      </w:pPr>
    </w:p>
    <w:p w14:paraId="3E45B2E8" w14:textId="77777777" w:rsidR="006E202F" w:rsidRDefault="006E202F" w:rsidP="006E202F"/>
    <w:p w14:paraId="6EF4A64C" w14:textId="77777777" w:rsidR="00D74F14" w:rsidRDefault="00D74F14" w:rsidP="00F0608B"/>
    <w:p w14:paraId="25C08885" w14:textId="77777777" w:rsidR="00D74F14" w:rsidRDefault="00D74F14" w:rsidP="00F0608B"/>
    <w:p w14:paraId="10AF0934" w14:textId="2BDDEBF1" w:rsidR="00D74F14" w:rsidRDefault="00D74F14" w:rsidP="00F0608B"/>
    <w:p w14:paraId="7BB13604" w14:textId="77777777" w:rsidR="00C43B98" w:rsidRDefault="00C43B98" w:rsidP="00F0608B"/>
    <w:p w14:paraId="06901C1C" w14:textId="1C28C101" w:rsidR="00D74F14" w:rsidRDefault="00D74F14" w:rsidP="00F0608B"/>
    <w:p w14:paraId="62810F1D" w14:textId="0C2DBDE1" w:rsidR="00F0608B" w:rsidRDefault="00F0608B" w:rsidP="00F0608B"/>
    <w:p w14:paraId="51DA1B42" w14:textId="42950BBC" w:rsidR="00F0608B" w:rsidRDefault="00F0608B" w:rsidP="00F0608B"/>
    <w:p w14:paraId="6AF00549" w14:textId="77777777" w:rsidR="00F0608B" w:rsidRPr="00F0608B" w:rsidRDefault="00F0608B" w:rsidP="00F0608B">
      <w:pPr>
        <w:rPr>
          <w:lang w:eastAsia="zh-CN"/>
        </w:rPr>
      </w:pPr>
    </w:p>
    <w:p w14:paraId="608F10B1" w14:textId="77777777" w:rsidR="00D74F14" w:rsidRDefault="00D74F14" w:rsidP="006E202F">
      <w:pPr>
        <w:pStyle w:val="IPMHeading1"/>
      </w:pPr>
    </w:p>
    <w:p w14:paraId="33D15810" w14:textId="77777777" w:rsidR="00D74F14" w:rsidRDefault="00D74F14" w:rsidP="006E202F">
      <w:pPr>
        <w:pStyle w:val="IPMHeading1"/>
      </w:pPr>
    </w:p>
    <w:p w14:paraId="12ED3A69" w14:textId="6E710AE7" w:rsidR="006E202F" w:rsidRDefault="00F0608B" w:rsidP="006E202F">
      <w:pPr>
        <w:pStyle w:val="IPMHeading1"/>
      </w:pPr>
      <w:r>
        <w:t>8</w:t>
      </w:r>
      <w:r w:rsidR="000F3687">
        <w:t>.</w:t>
      </w:r>
      <w:r w:rsidR="000F3687">
        <w:tab/>
      </w:r>
      <w:r>
        <w:t>CONTACT INFORMATION</w:t>
      </w:r>
    </w:p>
    <w:p w14:paraId="727AFD67" w14:textId="6B51A872" w:rsidR="00D74F14" w:rsidRDefault="0010091C" w:rsidP="00D74F14">
      <w:pPr>
        <w:rPr>
          <w:lang w:eastAsia="zh-CN"/>
        </w:rPr>
      </w:pPr>
      <w:r>
        <w:rPr>
          <w:rStyle w:val="IPMInfotext"/>
        </w:rPr>
        <w:t>&lt;</w:t>
      </w:r>
      <w:r w:rsidR="00C43B98">
        <w:rPr>
          <w:rStyle w:val="IPMInfotext"/>
        </w:rPr>
        <w:t>This to detail here include: w</w:t>
      </w:r>
      <w:r>
        <w:rPr>
          <w:rStyle w:val="IPMInfotext"/>
        </w:rPr>
        <w:t>ho is the contact officer for this proposal; how should enquir</w:t>
      </w:r>
      <w:r w:rsidR="008C4336">
        <w:rPr>
          <w:rStyle w:val="IPMInfotext"/>
        </w:rPr>
        <w:t>ies be addressed</w:t>
      </w:r>
      <w:r w:rsidR="00C43B98">
        <w:rPr>
          <w:rStyle w:val="IPMInfotext"/>
        </w:rPr>
        <w:t xml:space="preserve"> to them</w:t>
      </w:r>
      <w:r w:rsidR="008C4336">
        <w:rPr>
          <w:rStyle w:val="IPMInfotext"/>
        </w:rPr>
        <w:t>; when the enquiry period close</w:t>
      </w:r>
      <w:r w:rsidR="007342B9">
        <w:rPr>
          <w:rStyle w:val="IPMInfotext"/>
        </w:rPr>
        <w:t>s</w:t>
      </w:r>
      <w:r w:rsidR="008C4336">
        <w:rPr>
          <w:rStyle w:val="IPMInfotext"/>
        </w:rPr>
        <w:t xml:space="preserve">; </w:t>
      </w:r>
      <w:r w:rsidR="00C43B98">
        <w:rPr>
          <w:rStyle w:val="IPMInfotext"/>
        </w:rPr>
        <w:t xml:space="preserve">and </w:t>
      </w:r>
      <w:r w:rsidR="008C4336">
        <w:rPr>
          <w:rStyle w:val="IPMInfotext"/>
        </w:rPr>
        <w:t xml:space="preserve">how will </w:t>
      </w:r>
      <w:r w:rsidR="00B71071">
        <w:rPr>
          <w:rStyle w:val="IPMInfotext"/>
        </w:rPr>
        <w:t>RFIs will be received</w:t>
      </w:r>
      <w:r w:rsidR="008C4336">
        <w:rPr>
          <w:rStyle w:val="IPMInfotext"/>
        </w:rPr>
        <w:t xml:space="preserve"> and responses be publis</w:t>
      </w:r>
      <w:r w:rsidR="00C43B98">
        <w:rPr>
          <w:rStyle w:val="IPMInfotext"/>
        </w:rPr>
        <w:t>h</w:t>
      </w:r>
      <w:r w:rsidR="008C4336">
        <w:rPr>
          <w:rStyle w:val="IPMInfotext"/>
        </w:rPr>
        <w:t>ed</w:t>
      </w:r>
      <w:r w:rsidR="00C43B98">
        <w:rPr>
          <w:rStyle w:val="IPMInfotext"/>
        </w:rPr>
        <w:t>.</w:t>
      </w:r>
      <w:r>
        <w:rPr>
          <w:rStyle w:val="IPMInfotext"/>
        </w:rPr>
        <w:t>&gt;</w:t>
      </w:r>
    </w:p>
    <w:p w14:paraId="1CA63C08" w14:textId="3059C677" w:rsidR="00D74F14" w:rsidRDefault="00D74F14" w:rsidP="00D74F14">
      <w:pPr>
        <w:rPr>
          <w:lang w:eastAsia="zh-CN"/>
        </w:rPr>
      </w:pPr>
    </w:p>
    <w:p w14:paraId="7F1F889C" w14:textId="77777777" w:rsidR="00D74F14" w:rsidRPr="00D74F14" w:rsidRDefault="00D74F14" w:rsidP="00D74F14">
      <w:pPr>
        <w:rPr>
          <w:lang w:eastAsia="zh-CN"/>
        </w:rPr>
      </w:pPr>
    </w:p>
    <w:sectPr w:rsidR="00D74F14" w:rsidRPr="00D74F14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68B53" w14:textId="77777777" w:rsidR="00E539A4" w:rsidRDefault="00E539A4" w:rsidP="0083646C">
      <w:pPr>
        <w:spacing w:after="0" w:line="240" w:lineRule="auto"/>
      </w:pPr>
      <w:r>
        <w:separator/>
      </w:r>
    </w:p>
  </w:endnote>
  <w:endnote w:type="continuationSeparator" w:id="0">
    <w:p w14:paraId="4BAF35F9" w14:textId="77777777" w:rsidR="00E539A4" w:rsidRDefault="00E539A4" w:rsidP="00836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1CED1" w14:textId="02554E75" w:rsidR="0083646C" w:rsidRDefault="001350CD">
    <w:pPr>
      <w:pStyle w:val="Foot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1DAF9714" wp14:editId="3686E22D">
          <wp:simplePos x="0" y="0"/>
          <wp:positionH relativeFrom="column">
            <wp:posOffset>4974219</wp:posOffset>
          </wp:positionH>
          <wp:positionV relativeFrom="paragraph">
            <wp:posOffset>-247650</wp:posOffset>
          </wp:positionV>
          <wp:extent cx="1472184" cy="457200"/>
          <wp:effectExtent l="0" t="0" r="0" b="0"/>
          <wp:wrapSquare wrapText="bothSides"/>
          <wp:docPr id="532686253" name="Picture 5326862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2184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3646C" w:rsidRPr="0083646C">
      <w:rPr>
        <w:noProof/>
      </w:rPr>
      <w:drawing>
        <wp:anchor distT="0" distB="0" distL="114300" distR="114300" simplePos="0" relativeHeight="251659264" behindDoc="0" locked="0" layoutInCell="1" allowOverlap="1" wp14:anchorId="19D1CED4" wp14:editId="76D5C78C">
          <wp:simplePos x="0" y="0"/>
          <wp:positionH relativeFrom="column">
            <wp:posOffset>5189236</wp:posOffset>
          </wp:positionH>
          <wp:positionV relativeFrom="paragraph">
            <wp:posOffset>-1546860</wp:posOffset>
          </wp:positionV>
          <wp:extent cx="1440164" cy="2151357"/>
          <wp:effectExtent l="0" t="0" r="8255" b="1905"/>
          <wp:wrapNone/>
          <wp:docPr id="7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77004" cy="22063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AD337" w14:textId="77777777" w:rsidR="00E539A4" w:rsidRDefault="00E539A4" w:rsidP="0083646C">
      <w:pPr>
        <w:spacing w:after="0" w:line="240" w:lineRule="auto"/>
      </w:pPr>
      <w:r>
        <w:separator/>
      </w:r>
    </w:p>
  </w:footnote>
  <w:footnote w:type="continuationSeparator" w:id="0">
    <w:p w14:paraId="4ABD8AFD" w14:textId="77777777" w:rsidR="00E539A4" w:rsidRDefault="00E539A4" w:rsidP="008364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8417E" w14:textId="0FE1EA27" w:rsidR="00B15E31" w:rsidRPr="009B4764" w:rsidRDefault="00B15E31" w:rsidP="00B15E31">
    <w:pPr>
      <w:pStyle w:val="Header"/>
      <w:tabs>
        <w:tab w:val="left" w:pos="335"/>
        <w:tab w:val="right" w:pos="9638"/>
      </w:tabs>
      <w:rPr>
        <w:rFonts w:asciiTheme="majorHAnsi" w:hAnsiTheme="majorHAnsi"/>
        <w:b/>
        <w:sz w:val="24"/>
      </w:rPr>
    </w:pPr>
    <w:r>
      <w:rPr>
        <w:rFonts w:asciiTheme="majorHAnsi" w:hAnsiTheme="majorHAnsi"/>
        <w:b/>
        <w:sz w:val="24"/>
      </w:rPr>
      <w:t>&lt;Project Title&gt;</w:t>
    </w:r>
    <w:r>
      <w:rPr>
        <w:rFonts w:asciiTheme="majorHAnsi" w:hAnsiTheme="majorHAnsi"/>
        <w:b/>
        <w:sz w:val="24"/>
      </w:rPr>
      <w:tab/>
    </w:r>
    <w:r>
      <w:rPr>
        <w:rFonts w:asciiTheme="majorHAnsi" w:hAnsiTheme="majorHAnsi"/>
        <w:b/>
        <w:sz w:val="24"/>
      </w:rPr>
      <w:tab/>
      <w:t>Request for Proposal</w:t>
    </w:r>
  </w:p>
  <w:p w14:paraId="43263EE9" w14:textId="77777777" w:rsidR="00B15E31" w:rsidRDefault="00B15E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81.6pt;height:272.95pt" o:bullet="t">
        <v:imagedata r:id="rId1" o:title="icon-blue"/>
      </v:shape>
    </w:pict>
  </w:numPicBullet>
  <w:abstractNum w:abstractNumId="0" w15:restartNumberingAfterBreak="0">
    <w:nsid w:val="12144963"/>
    <w:multiLevelType w:val="hybridMultilevel"/>
    <w:tmpl w:val="39A005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5293B"/>
    <w:multiLevelType w:val="hybridMultilevel"/>
    <w:tmpl w:val="C42E9566"/>
    <w:lvl w:ilvl="0" w:tplc="E58CE328">
      <w:start w:val="1"/>
      <w:numFmt w:val="bullet"/>
      <w:pStyle w:val="IPM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F6666"/>
    <w:multiLevelType w:val="hybridMultilevel"/>
    <w:tmpl w:val="68003DBA"/>
    <w:lvl w:ilvl="0" w:tplc="8F78731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221CFB"/>
    <w:multiLevelType w:val="hybridMultilevel"/>
    <w:tmpl w:val="E2B6E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4C36F3"/>
    <w:multiLevelType w:val="hybridMultilevel"/>
    <w:tmpl w:val="0BBA41B8"/>
    <w:lvl w:ilvl="0" w:tplc="73062E10">
      <w:start w:val="1"/>
      <w:numFmt w:val="bullet"/>
      <w:pStyle w:val="bulletlevel1"/>
      <w:lvlText w:val="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47530628">
    <w:abstractNumId w:val="1"/>
  </w:num>
  <w:num w:numId="2" w16cid:durableId="2060200510">
    <w:abstractNumId w:val="4"/>
  </w:num>
  <w:num w:numId="3" w16cid:durableId="360322881">
    <w:abstractNumId w:val="2"/>
  </w:num>
  <w:num w:numId="4" w16cid:durableId="80682194">
    <w:abstractNumId w:val="0"/>
  </w:num>
  <w:num w:numId="5" w16cid:durableId="6330955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zU1NDI3sjQ3NDNX0lEKTi0uzszPAykwrAUAxXYvoiwAAAA="/>
  </w:docVars>
  <w:rsids>
    <w:rsidRoot w:val="0083646C"/>
    <w:rsid w:val="000302FD"/>
    <w:rsid w:val="00074F44"/>
    <w:rsid w:val="000A17CE"/>
    <w:rsid w:val="000F3687"/>
    <w:rsid w:val="0010091C"/>
    <w:rsid w:val="001350CD"/>
    <w:rsid w:val="001968CD"/>
    <w:rsid w:val="001A7B8D"/>
    <w:rsid w:val="002400C5"/>
    <w:rsid w:val="00264D4E"/>
    <w:rsid w:val="00320DD2"/>
    <w:rsid w:val="003236FC"/>
    <w:rsid w:val="00384D3A"/>
    <w:rsid w:val="003D6138"/>
    <w:rsid w:val="004042C8"/>
    <w:rsid w:val="00410194"/>
    <w:rsid w:val="00445204"/>
    <w:rsid w:val="005603F6"/>
    <w:rsid w:val="00562A00"/>
    <w:rsid w:val="00580E59"/>
    <w:rsid w:val="005B7F29"/>
    <w:rsid w:val="00686614"/>
    <w:rsid w:val="006E202F"/>
    <w:rsid w:val="006E6F71"/>
    <w:rsid w:val="00724875"/>
    <w:rsid w:val="007342B9"/>
    <w:rsid w:val="00737928"/>
    <w:rsid w:val="00753220"/>
    <w:rsid w:val="0083646C"/>
    <w:rsid w:val="0084173E"/>
    <w:rsid w:val="008C4336"/>
    <w:rsid w:val="008C67FB"/>
    <w:rsid w:val="008D6A0F"/>
    <w:rsid w:val="00915ED8"/>
    <w:rsid w:val="00981949"/>
    <w:rsid w:val="009D0E4E"/>
    <w:rsid w:val="00A27F1C"/>
    <w:rsid w:val="00A30034"/>
    <w:rsid w:val="00A55E4E"/>
    <w:rsid w:val="00AD2B2C"/>
    <w:rsid w:val="00B15E31"/>
    <w:rsid w:val="00B67A10"/>
    <w:rsid w:val="00B71071"/>
    <w:rsid w:val="00B7539B"/>
    <w:rsid w:val="00BA4F2D"/>
    <w:rsid w:val="00BD07E0"/>
    <w:rsid w:val="00BF084F"/>
    <w:rsid w:val="00C43B98"/>
    <w:rsid w:val="00C8419C"/>
    <w:rsid w:val="00C86F88"/>
    <w:rsid w:val="00CE68A9"/>
    <w:rsid w:val="00D14EA9"/>
    <w:rsid w:val="00D74F14"/>
    <w:rsid w:val="00E03C26"/>
    <w:rsid w:val="00E539A4"/>
    <w:rsid w:val="00E6231C"/>
    <w:rsid w:val="00F0608B"/>
    <w:rsid w:val="00FD4EEC"/>
    <w:rsid w:val="00FE4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D1CECC"/>
  <w15:chartTrackingRefBased/>
  <w15:docId w15:val="{E4B567A3-95F7-4185-9BB9-0A858632D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0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6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46C"/>
  </w:style>
  <w:style w:type="paragraph" w:styleId="Footer">
    <w:name w:val="footer"/>
    <w:basedOn w:val="Normal"/>
    <w:link w:val="FooterChar"/>
    <w:uiPriority w:val="99"/>
    <w:unhideWhenUsed/>
    <w:rsid w:val="00836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46C"/>
  </w:style>
  <w:style w:type="paragraph" w:styleId="ListParagraph">
    <w:name w:val="List Paragraph"/>
    <w:basedOn w:val="Normal"/>
    <w:link w:val="ListParagraphChar"/>
    <w:uiPriority w:val="34"/>
    <w:qFormat/>
    <w:rsid w:val="0083646C"/>
    <w:pPr>
      <w:ind w:left="720"/>
      <w:contextualSpacing/>
    </w:pPr>
  </w:style>
  <w:style w:type="paragraph" w:customStyle="1" w:styleId="IPMBullet">
    <w:name w:val="IPM Bullet"/>
    <w:basedOn w:val="ListParagraph"/>
    <w:link w:val="IPMBulletChar"/>
    <w:qFormat/>
    <w:rsid w:val="0083646C"/>
    <w:pPr>
      <w:numPr>
        <w:numId w:val="1"/>
      </w:numPr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646C"/>
  </w:style>
  <w:style w:type="character" w:customStyle="1" w:styleId="IPMBulletChar">
    <w:name w:val="IPM Bullet Char"/>
    <w:basedOn w:val="ListParagraphChar"/>
    <w:link w:val="IPMBullet"/>
    <w:rsid w:val="0083646C"/>
    <w:rPr>
      <w:lang w:val="en-US"/>
    </w:rPr>
  </w:style>
  <w:style w:type="paragraph" w:customStyle="1" w:styleId="IPMTabletext">
    <w:name w:val="IPM Table text"/>
    <w:basedOn w:val="IPMHeading2"/>
    <w:qFormat/>
    <w:rsid w:val="006E202F"/>
    <w:pPr>
      <w:keepLines/>
      <w:spacing w:before="60"/>
    </w:pPr>
    <w:rPr>
      <w:rFonts w:ascii="Arial" w:hAnsi="Arial"/>
      <w:color w:val="auto"/>
      <w:sz w:val="18"/>
      <w:szCs w:val="20"/>
    </w:rPr>
  </w:style>
  <w:style w:type="character" w:customStyle="1" w:styleId="IPMInfotext">
    <w:name w:val="IPM Info text"/>
    <w:qFormat/>
    <w:rsid w:val="006E202F"/>
    <w:rPr>
      <w:rFonts w:cs="Arial"/>
      <w:noProof/>
      <w:color w:val="8496B0" w:themeColor="text2" w:themeTint="99"/>
    </w:rPr>
  </w:style>
  <w:style w:type="paragraph" w:customStyle="1" w:styleId="bulletlevel1">
    <w:name w:val="bullet level 1"/>
    <w:basedOn w:val="Normal"/>
    <w:rsid w:val="006E202F"/>
    <w:pPr>
      <w:numPr>
        <w:numId w:val="2"/>
      </w:numPr>
      <w:spacing w:after="120" w:line="240" w:lineRule="auto"/>
    </w:pPr>
    <w:rPr>
      <w:rFonts w:ascii="Calibri" w:eastAsia="Times New Roman" w:hAnsi="Calibri" w:cs="Arial"/>
      <w:sz w:val="28"/>
      <w:szCs w:val="24"/>
    </w:rPr>
  </w:style>
  <w:style w:type="paragraph" w:customStyle="1" w:styleId="IPMHeading1">
    <w:name w:val="IPM Heading 1"/>
    <w:basedOn w:val="ListParagraph"/>
    <w:next w:val="Normal"/>
    <w:qFormat/>
    <w:rsid w:val="006E202F"/>
    <w:pPr>
      <w:pBdr>
        <w:bottom w:val="single" w:sz="4" w:space="2" w:color="auto"/>
      </w:pBdr>
      <w:spacing w:after="0" w:line="240" w:lineRule="auto"/>
      <w:ind w:left="567" w:hanging="567"/>
      <w:contextualSpacing w:val="0"/>
    </w:pPr>
    <w:rPr>
      <w:rFonts w:eastAsiaTheme="minorEastAsia" w:cstheme="minorHAnsi"/>
      <w:b/>
      <w:lang w:eastAsia="zh-CN"/>
    </w:rPr>
  </w:style>
  <w:style w:type="paragraph" w:customStyle="1" w:styleId="IPMHeading2">
    <w:name w:val="IPM Heading 2"/>
    <w:basedOn w:val="ListParagraph"/>
    <w:next w:val="Normal"/>
    <w:qFormat/>
    <w:rsid w:val="006E202F"/>
    <w:pPr>
      <w:spacing w:after="0" w:line="240" w:lineRule="auto"/>
      <w:ind w:left="709" w:hanging="720"/>
      <w:contextualSpacing w:val="0"/>
    </w:pPr>
    <w:rPr>
      <w:rFonts w:eastAsiaTheme="minorEastAsia" w:cstheme="minorHAnsi"/>
      <w:b/>
      <w:bCs/>
      <w:color w:val="6F6F6F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B753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BA4F2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9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roject.info/contact-us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gnu.org/licens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A4DA00BDA9884D919BE008382A3BE3" ma:contentTypeVersion="24" ma:contentTypeDescription="Create a new document." ma:contentTypeScope="" ma:versionID="fa65fef2001f52de03e20cf84f64561e">
  <xsd:schema xmlns:xsd="http://www.w3.org/2001/XMLSchema" xmlns:xs="http://www.w3.org/2001/XMLSchema" xmlns:p="http://schemas.microsoft.com/office/2006/metadata/properties" xmlns:ns2="a20b042c-6aba-4e93-91bd-7771a2f2edf3" xmlns:ns3="c403a500-03a2-4004-a687-246e68868441" targetNamespace="http://schemas.microsoft.com/office/2006/metadata/properties" ma:root="true" ma:fieldsID="146a5674da1c2a2baa97d74a209f18d7" ns2:_="" ns3:_="">
    <xsd:import namespace="a20b042c-6aba-4e93-91bd-7771a2f2edf3"/>
    <xsd:import namespace="c403a500-03a2-4004-a687-246e68868441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b042c-6aba-4e93-91bd-7771a2f2edf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1628e3b-46f3-4767-a84c-1778cc74bd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3a500-03a2-4004-a687-246e6886844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0222d66-f940-4f81-a55f-aecf785e783b}" ma:internalName="TaxCatchAll" ma:showField="CatchAllData" ma:web="c403a500-03a2-4004-a687-246e688684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a20b042c-6aba-4e93-91bd-7771a2f2edf3" xsi:nil="true"/>
    <TaxCatchAll xmlns="c403a500-03a2-4004-a687-246e68868441" xsi:nil="true"/>
    <lcf76f155ced4ddcb4097134ff3c332f xmlns="a20b042c-6aba-4e93-91bd-7771a2f2edf3">
      <Terms xmlns="http://schemas.microsoft.com/office/infopath/2007/PartnerControls"/>
    </lcf76f155ced4ddcb4097134ff3c332f>
    <SharedWithUsers xmlns="c403a500-03a2-4004-a687-246e68868441">
      <UserInfo>
        <DisplayName/>
        <AccountId xsi:nil="true"/>
        <AccountType/>
      </UserInfo>
    </SharedWithUsers>
    <FolderType xmlns="a20b042c-6aba-4e93-91bd-7771a2f2edf3" xsi:nil="true"/>
    <AppVersion xmlns="a20b042c-6aba-4e93-91bd-7771a2f2edf3" xsi:nil="true"/>
    <CultureName xmlns="a20b042c-6aba-4e93-91bd-7771a2f2edf3" xsi:nil="true"/>
    <NotebookType xmlns="a20b042c-6aba-4e93-91bd-7771a2f2edf3" xsi:nil="true"/>
    <TeamsChannelId xmlns="a20b042c-6aba-4e93-91bd-7771a2f2edf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EACD97-5091-4572-B6E0-88C636BE3F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0b042c-6aba-4e93-91bd-7771a2f2edf3"/>
    <ds:schemaRef ds:uri="c403a500-03a2-4004-a687-246e688684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279F4E-2014-4969-AD2B-010BF3ECAE8F}">
  <ds:schemaRefs>
    <ds:schemaRef ds:uri="http://schemas.microsoft.com/office/2006/metadata/properties"/>
    <ds:schemaRef ds:uri="http://schemas.microsoft.com/office/infopath/2007/PartnerControls"/>
    <ds:schemaRef ds:uri="a20b042c-6aba-4e93-91bd-7771a2f2edf3"/>
    <ds:schemaRef ds:uri="c403a500-03a2-4004-a687-246e68868441"/>
  </ds:schemaRefs>
</ds:datastoreItem>
</file>

<file path=customXml/itemProps3.xml><?xml version="1.0" encoding="utf-8"?>
<ds:datastoreItem xmlns:ds="http://schemas.openxmlformats.org/officeDocument/2006/customXml" ds:itemID="{EC135FD6-DD01-49E4-BB33-7E1FD2F5E3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468</Words>
  <Characters>2536</Characters>
  <Application>Microsoft Office Word</Application>
  <DocSecurity>0</DocSecurity>
  <Lines>17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uller</dc:creator>
  <cp:keywords/>
  <dc:description/>
  <cp:lastModifiedBy>Paul Muller</cp:lastModifiedBy>
  <cp:revision>48</cp:revision>
  <dcterms:created xsi:type="dcterms:W3CDTF">2020-04-09T23:32:00Z</dcterms:created>
  <dcterms:modified xsi:type="dcterms:W3CDTF">2024-03-30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A4DA00BDA9884D919BE008382A3BE3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Order">
    <vt:r8>893000</vt:r8>
  </property>
  <property fmtid="{D5CDD505-2E9C-101B-9397-08002B2CF9AE}" pid="10" name="MediaServiceImageTags">
    <vt:lpwstr/>
  </property>
  <property fmtid="{D5CDD505-2E9C-101B-9397-08002B2CF9AE}" pid="11" name="GrammarlyDocumentId">
    <vt:lpwstr>b24a3022262e51bfdccb0c60874fcfc53180bcd47b05a3dfd81edcb93df99dca</vt:lpwstr>
  </property>
</Properties>
</file>